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7.</w:t>
      </w:r>
      <w:r>
        <w:t xml:space="preserve"> </w:t>
      </w:r>
      <w:r>
        <w:t xml:space="preserve">การประกอบอาหารประเภท(ต้ม)ไข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วันนี้พบกับรายวิชานะคะ โดยพบกับ คุณครู สุนทรี สันติภาพ นะคะ และครูนกคะวันนี้เราจะมาทำอะไรกันคะ</w:t>
      </w:r>
    </w:p>
    <w:p>
      <w:pPr>
        <w:pStyle w:val="BodyText"/>
      </w:pPr>
      <w:r>
        <w:t xml:space="preserve">(คุณครูสุนทรี) วันนี้นะคะ เราจะมาเรียนรู้ในเรื่องของการประกอบอาหาร ซึ่งวันนี้นะคะ เราจะต้มไข่ต้มนั่นเองค่ะครูฝ้าย ก่อนที่เราจะไปต้มไข่นะคะ เดี๋ยวคุณครูนกมีภาพไข่มาให้ดูกัน</w:t>
      </w:r>
    </w:p>
    <w:p>
      <w:pPr>
        <w:pStyle w:val="BodyText"/>
      </w:pPr>
      <w:r>
        <w:t xml:space="preserve">(คุณครูณัฐทิยา) อยากดูแล้วค่ะ</w:t>
      </w:r>
    </w:p>
    <w:p>
      <w:pPr>
        <w:pStyle w:val="BodyText"/>
      </w:pPr>
      <w:r>
        <w:t xml:space="preserve">(คุณครูสุนทรี) เด็ก ๆ คะ ไข่ที่เด็ก ๆ เห็นอยู่ตอนนี้ เป็นไข่อะไรเอ่ย เราสังเกตดูสิคะ จากประสบการณ์เด็ก ๆ แล้ว เด็ก ๆ คิดว่า เจ้าไข่ที่ครูถืออยู่นี้ทั้ง ซ้าย และขวา เป็นไข่อะไรคะ ตอบมาเสียงดังมากเลยค่ะครูฝ้าย เป็นไข่อะไรคะ</w:t>
      </w:r>
    </w:p>
    <w:p>
      <w:pPr>
        <w:pStyle w:val="BodyText"/>
      </w:pPr>
      <w:r>
        <w:t xml:space="preserve">(คุณครูณัฐทิยา) คณูฝ้ายคิดว่าน่าจะเป็นไข่เป็ดค่ะ</w:t>
      </w:r>
    </w:p>
    <w:p>
      <w:pPr>
        <w:pStyle w:val="BodyText"/>
      </w:pPr>
      <w:r>
        <w:t xml:space="preserve">(คุณครูสุนทรี) เด็ก ๆ ล่ะคะ ตอบเหมือนครูฝ้ายเลยค่ะ แต่มีบางคนครูนกเห็น ตอบว่าเป็นไข่อะไรคะ เริ่มมีเสียงแตกแล้วค่ะ เพราะเขาบอกว่า อันไหนซ้าย อันไหนขวา เด็ก ๆ ลองดูนะคะ ด้านนี้เป็นซ้ายของเด็ก ๆ ใช่ไหมคะ ส่วนด้านนี้เป็นมือขวาของเด็ก ๆ เอาเป็นว่าง่าย ๆ ไข่ใบเล็กกับไข่ใบใหญ่ แน่นอนเลยค่ะ คือ ไข่… ถูกต้องค่ะไข่เป็ดค่ะ ส่วนไข่ใบใหญ่ล่ะคะ เด็กบอกว่าไข่เป็ดใหญ่กว่า ไม่ใช่ค่ะ มันคือ ไข่ห่านนั่นเองนะคะ ซึ่งไข่ห่านนะคะ ตอนที่คุณครูไปดูที่ฟาร์มนี้นะคะ เขามีให้ดู แต่คุณครูจะไปเอาอีกรอบหนึ่ง แต่ไม่สามารถนำมาให้เด็ก ๆ ดูได้แล้วค่ะ เพราะว่า เจ้าไข่หาร เขาจะออกลูกแค่ปีละครั้งนะคะ ซึ่งเด็ก ๆ ปลายทางที่เคยเลี้ยงห่านอยู่อาจจะเคยเห็นนั่นเองนะคะ คุณครูก็เพิ่งเคยเห็นครั้งแรกเหมือนกัน ต่อไปค่ะ วันนี้เราจะทำไข่ต้มกัน เพราะฉะนั้น เราจะไปเก็บที่ฟาร์มเลยค่ะ ครูฝ้ายเพื่อที่จะได้มีไข่ที่สดค่ะ</w:t>
      </w:r>
    </w:p>
    <w:p>
      <w:pPr>
        <w:pStyle w:val="BodyText"/>
      </w:pPr>
      <w:r>
        <w:t xml:space="preserve">(คุณครูณัฐทิยา) ค่ะ อย่างนั้นเราไปเก็บกันเลยค่ะ</w:t>
      </w:r>
    </w:p>
    <w:p>
      <w:pPr>
        <w:pStyle w:val="BodyText"/>
      </w:pPr>
      <w:r>
        <w:t xml:space="preserve">(คุณครูสุนทรี) เด็ก ๆ ตามไปเลยกันเลยค่ะ</w:t>
      </w:r>
    </w:p>
    <w:p>
      <w:pPr>
        <w:pStyle w:val="BodyText"/>
      </w:pPr>
      <w:r>
        <w:t xml:space="preserve">(คุณครูสุนทรี) เป็นอย่างไรบ้างคะ หลังจากที่เราไปเก็บไข่เรียบร้อยแล้ว มาถึงช่วงคำถามค่ะ ช่างคิดช่างสังเกตนะคะ คุณครูจะให้นักเรียนสังเกตไข่ในมือของคุณครูนะคะ เดี๋ยวคุณครูจะเสกมาหและให้เด็ก ๆ ช่วยกันสังเกต ไข่มาแล้วค่ะ ตอนนี้ไข่ที่คุณครูเสกมานะคะ มีอยู่ 3 อย่างค่ะ หรือ 3 ชนิดนั่นเองนะคะ เด็ก ๆ คิดว่ามีไข่อะไรกันบ้างคะ แล้วลองจดบันทึกสังเกตดูนะคะ ว่าไข่แต่ละอย่าง มีลักษณะแตกต่างกันอย่างไร ตัวนี้ไข่อะไรคะ ครูฝ้ายคะ ตัวนี้ไข่เป็ดค่ะ</w:t>
      </w:r>
    </w:p>
    <w:p>
      <w:pPr>
        <w:pStyle w:val="BodyText"/>
      </w:pPr>
      <w:r>
        <w:t xml:space="preserve">(คุณครูสุนทรี) ตัวนี้ไข่เป็ดนะคะ ไข่เป็ดจะมีลักษณะเป็น</w:t>
      </w:r>
    </w:p>
    <w:p>
      <w:pPr>
        <w:pStyle w:val="BodyText"/>
      </w:pPr>
      <w:r>
        <w:t xml:space="preserve">(คุณครูณัฐทิยา) ใบสีขาวแบบนี้เลยค่ะ แล้วมีไข่แดงนะคะ ที่มีใหญ่กว่าไข่ไก่นั่นเองค่ะ สังเกตได้ง่ายนะคะ เพราะว่าไข่เป็ดนะคะ ตัวต่อไปค่ะ ตัวนี้ไข่อะไรคะ ตอบเสียงดังมากเลยค่ะครูฝ้าย ตัวนี้ไข่อะไรคะ ได้ยินเด็ก ๆ ตอบไข่ไก่ค่ะ</w:t>
      </w:r>
    </w:p>
    <w:p>
      <w:pPr>
        <w:pStyle w:val="BodyText"/>
      </w:pPr>
      <w:r>
        <w:t xml:space="preserve">(คุณครูสุนทรี) ไข่ไก่จะมีสีที่แตกต่างจากไข่เป็ดนะคะ ไข่ไก่จะมีสีน้ำตาลนั่นเองนะคะ ตัวสุดท้ายค่ะ ตัวนี้ไข่อะไรคะ ไข่อะไรคะครูฝ้าย</w:t>
      </w:r>
    </w:p>
    <w:p>
      <w:pPr>
        <w:pStyle w:val="BodyText"/>
      </w:pPr>
      <w:r>
        <w:t xml:space="preserve">(คุณครูณัฐทิยา) ได้ยินเด็ก ๆ ตอบมาอีกแล้วค่ะ ว่าไข่นกกระทาค่ะ</w:t>
      </w:r>
    </w:p>
    <w:p>
      <w:pPr>
        <w:pStyle w:val="BodyText"/>
      </w:pPr>
      <w:r>
        <w:t xml:space="preserve">(คุณครูสุนทรี) ไข่นั่นเองนะคะ แล้วลักษณะล่ะคะ ดูอีกรอบนะคะ ลักษณะแตกต่างไหมคะ เห็นไหมคะ ลักษณะของไข่นะคะ 3 อย่างนี้นะคะ 3 ชนิดนี้จะมีลักษณะที่แตกต่างกัน ซึ่งคุณครูก็เชื่อว่า เด็ก ๆ เดินตามท้องตลาด เด็ก ๆ ก็สามารถแยกแยะได้ว่าไข่ตัวไหนเป็นไข่อะไรนั่นเองนะคะ ต่อไปค่ะเราไปเรียนรู้กันต่อเลยค่ะ จงหายไป หายไปแล้วค่ะ ทีนี้เป็นช่วงคำถามของเราค่ะ ไข่สามารถนำมาประกอบอาหารอะไรได้บ้าง ไข่สามารถนำมาประกอบอาหารอะไรได้บ้าง นำมาประกอบอาหารอะไรได้บ้าง ครูฝ้ายคะ ครูนกพร้อมค่ะ</w:t>
      </w:r>
    </w:p>
    <w:p>
      <w:pPr>
        <w:pStyle w:val="BodyText"/>
      </w:pPr>
      <w:r>
        <w:t xml:space="preserve">(คุณครูสุนทรี) ลองดูนะคะ สลับกันพูดนะคะ เด็ก ๆ ยังจำได้ใช่ไหมคะ เริ่มแล้วนะคะ</w:t>
      </w:r>
    </w:p>
    <w:p>
      <w:pPr>
        <w:pStyle w:val="BodyText"/>
      </w:pPr>
      <w:r>
        <w:t xml:space="preserve">(คุณครูณัฐทิยา) ไข่</w:t>
      </w:r>
    </w:p>
    <w:p>
      <w:pPr>
        <w:pStyle w:val="BodyText"/>
      </w:pPr>
      <w:r>
        <w:t xml:space="preserve">(คุณครูสุนทรี) ไข่ดาวค่ะ</w:t>
      </w:r>
    </w:p>
    <w:p>
      <w:pPr>
        <w:pStyle w:val="BodyText"/>
      </w:pPr>
      <w:r>
        <w:t xml:space="preserve">(คุณครูณัฐทิยา) ไข่พะโล้ค่ะ</w:t>
      </w:r>
    </w:p>
    <w:p>
      <w:pPr>
        <w:pStyle w:val="BodyText"/>
      </w:pPr>
      <w:r>
        <w:t xml:space="preserve">(คุณครูสุนทรี) ไข่นกกระทาทอดค่ะ</w:t>
      </w:r>
    </w:p>
    <w:p>
      <w:pPr>
        <w:pStyle w:val="BodyText"/>
      </w:pPr>
      <w:r>
        <w:t xml:space="preserve">(คุณครูณัฐทิยา) ผัดไข่ใส่ผักค่ะ</w:t>
      </w:r>
    </w:p>
    <w:p>
      <w:pPr>
        <w:pStyle w:val="BodyText"/>
      </w:pPr>
      <w:r>
        <w:t xml:space="preserve">(คุณครูสุนทรี) …</w:t>
      </w:r>
    </w:p>
    <w:p>
      <w:pPr>
        <w:pStyle w:val="BodyText"/>
      </w:pPr>
      <w:r>
        <w:t xml:space="preserve">(คุณครูณัฐทิยา) ไข่ ๆ อะไรไม่รู้ค่ะ คุณครูฝ้ายแพ้แล้วค่ะคุณครูนก เด็ก ๆ ลองเล่นกับเพื่อนดูสิคะ ว่าสามารถพูดได้ 10 ชนิดนะคะ อาหารที่ใช้ไข่มาเป็นส่วนประกอบอาหาร ได้ 10 ชนิดไหมคะ เก่งมา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สุนทรี) เยี่ยมที่สุดเลยค่ะ เจ้าไข่นี้ที่มีประโยชน์นะคะ แล้วก็หาซื้อได้ง่ายนะคะ วันนี้คุณครูก็เลยหยิบยกเจ้าไข่มาเป็นพระเอกในวันนี้นั่นเองค่ะ จุดประสงค์ในการเรียนรู้ในวันนี้ ข้อ 1 นะคะ นักเรียนสามารถอธิบายวิธีการต้มไข่ได้ ข้อ 2 นะคะ ฝึกปฏิบัติการต้มไข่ได้นั่นเองนะคะ แล้วก็ข้อสุดท้ายนะคะ มีเหตุผลในการทำงานค่ะ มีเหตุผลว่าวันนี้ เหตุผลที่นักเรียนทำงานเพราะอะไรนั่นเองนะคะ มาถึงหัวข้อของเราแล้วค่ะครูฝ้ายนะคะ การประกอบอาหารประเภทไข่ต้มนะคะ</w:t>
      </w:r>
    </w:p>
    <w:p>
      <w:pPr>
        <w:pStyle w:val="BodyText"/>
      </w:pPr>
      <w:r>
        <w:t xml:space="preserve">(คุณครูสุนทรี) ก่อนอื่นเลยนะคะ การเลือกไข่นี่ประผลต่อการต้มนะคะ เด็ก ๆ ทราบไหมคะ ขนาดของไข่นักเรียนเคยไปซื้อไข่ให้คุณพ่อคุณแม่ไหมคะ เอาเบอร์อะไรเวลาเขาเขียนไข่เบอร์ 0 เบอร์ 2 คุณครูฝ้ายรู้ไหมคะว่าเจ้าเบอร์นี้มันหมายถึงอะไรคะ</w:t>
      </w:r>
    </w:p>
    <w:p>
      <w:pPr>
        <w:pStyle w:val="BodyText"/>
      </w:pPr>
      <w:r>
        <w:t xml:space="preserve">(คุณครูณัฐทิยา) เจ้าเบอร์ตรงนี้มันมีความแตกต่างกันเรื่องของตัวเลขค่ะ และขนาดจะไม่เท่ากันนั่นเองค่ะ ครูนกซึ่งเด็ก ๆ หลายคนก็คงจะทราบกันบ้างแล้วล่ะค่ะ</w:t>
      </w:r>
    </w:p>
    <w:p>
      <w:pPr>
        <w:pStyle w:val="BodyText"/>
      </w:pPr>
      <w:r>
        <w:t xml:space="preserve">(คุณครูสุนทรี) บางคนทราบแล้วใช่ไหมคะ นะคะ เดี๋ยววันนี้คุณครูจะมาแนะนำค่ะ ไข่เบอร์ 0 คือไข่ที่ใหญ่ที่สุดเลยค่ะ แล้วก็ไข่ลงมาเลยนะคะ ถ้าเบอร์ 1 จะใหญ่น้อยกว่าเบอร์ 0 สุดท้ายค่ะ เบอร์ 5 คือ ไข่ที่เล็กที่สุด จากภาพค่ะ นักเรียนคิดว่า ไข่เบอร์ไหนคือเบอร์ 0 คะครูฝ้ายคิดว่าเบอร์ไหนคะคือเบอร์ 0</w:t>
      </w:r>
    </w:p>
    <w:p>
      <w:pPr>
        <w:pStyle w:val="BodyText"/>
      </w:pPr>
      <w:r>
        <w:t xml:space="preserve">(คุณครูณัฐทิยา) ครูฝ้ายคิดว่าเบอร์นี้ค่ะ ใช่ไหมคะคุณครูนก</w:t>
      </w:r>
    </w:p>
    <w:p>
      <w:pPr>
        <w:pStyle w:val="BodyText"/>
      </w:pPr>
      <w:r>
        <w:t xml:space="preserve">(คุณครูสุนทรี) เพราะว่าไข่เบอร์ 0 คือเบอร์ที่ใหญ่ที่สุด เบอร์นี้นั่นเองนะคะ ส่วนไข่ที่เล็กที่สุดล่ะคะครูฝ้าย</w:t>
      </w:r>
    </w:p>
    <w:p>
      <w:pPr>
        <w:pStyle w:val="BodyText"/>
      </w:pPr>
      <w:r>
        <w:t xml:space="preserve">(คุณครูณัฐทิยา) ที่เล็กที่สุดเป็นเบอร์นี้ค่ะ เบอร์ที่ 5 นั่นเองค่ะ เพราะจะมีขนาดเล็กที่สุด</w:t>
      </w:r>
    </w:p>
    <w:p>
      <w:pPr>
        <w:pStyle w:val="BodyText"/>
      </w:pPr>
      <w:r>
        <w:t xml:space="preserve">(คุณครูสุนทรี) ตอบถูกไหมคะ เก่งมากค่ะ อย่าลืมนะคะ ถ้าเราซื้อไข่มา ไข่ใบใหญ่เวลาการต้มฃก็ต้องใช้เวลามาก หรือเพิ่มขึ้นนั่นเองนะคะ แล้วเมื่อกี้นี้เรามีใครเก็บไข่เป็ด ไข่ไก่ ไข่นกกระทา อะไรต้มใช้อะไรระยะเวลาน้อยที่สุดคะครูฝ้าย</w:t>
      </w:r>
    </w:p>
    <w:p>
      <w:pPr>
        <w:pStyle w:val="BodyText"/>
      </w:pPr>
      <w:r>
        <w:t xml:space="preserve">(คุณครูณัฐทิยา) คิดว่าไข่เพราะว่ามีขนาดเล็กมากที่สุดใช่ไหมคะเด็ก ๆ</w:t>
      </w:r>
    </w:p>
    <w:p>
      <w:pPr>
        <w:pStyle w:val="BodyText"/>
      </w:pPr>
      <w:r>
        <w:t xml:space="preserve">(คุณครูสุนทรี) จริงไหมคะ เด็ก ๆ บอกถูกต้องค่ะ เพราะฉะนั้นระยะเวลาในการต้มก็ใช้น้อยกว่าด้วยค่ะ ต่อไปนะคะ ในเรื่องของไข่สด ผิวของไข่นะคะ จะนวล เมื่อจับเปลือกแล้วจะสาก อย่าลืมนะคะ เปลือกจะสาก เมื่อยกดูไข่แล้วนะคะ ไม่ใช่เขย่าแบบ Shake เลยนะคะ เดี๋ยวตอนปฏิบัติ คุณครูจะมีวิธีการสาธิต ว่าไข่นั้นใหม่หรือเก่าด้วยค่ะ หรือเก่าด้วยค่ะ</w:t>
      </w:r>
    </w:p>
    <w:p>
      <w:pPr>
        <w:pStyle w:val="BodyText"/>
      </w:pPr>
      <w:r>
        <w:t xml:space="preserve">(คุณครูณัฐทิยา) สำหรับต่อไปนะคะ ก็เป็นวิธีการต้มไข่ค่ะ เดี๋ยวจะไปดูกันนะคะ ว่าการต้มไข่จะเป็นอย่างไรนะคะคุณครูนก ค่ะ สิ่งแรกเลยนะคะ เราจะต้องทำการล้างเปลือกไข่ก่อนนะคะ ซึ่งตรงนี้จะทำให้เปลือกไข่นี่สะอาดมากยิ่งขึ้น ต่อไปเราจะเริ่มจากการตั้งน้ำนะคะ แล้วก็ใส่เกลือลงไป จากนั้นเราจะใส่ไข่ลงไปนั่นเองค่ะ แล้วก็ต้มต่อไปค่ะ</w:t>
      </w:r>
    </w:p>
    <w:p>
      <w:pPr>
        <w:pStyle w:val="BodyText"/>
      </w:pPr>
      <w:r>
        <w:t xml:space="preserve">(คุณครูสุนทรี) การที่เราตั้งน้ำให้เดือดนะคะ แล้วก็ใส่เกลือลงไปหรือน้ำส้มสายชู ไข่นั้นเวลาเราแกะเปลือกนั้นจะแปะได้ง่าย เพราะเจ้าเกลือนั้นเวลาใส่ลงไปแล้วมันจะทำให้ไข่ขาวนะคะ หดตัวลงเล็กน้อยค่ะ และที่สำคัญอย่าลืมนะคะ น้ำจะต้องสูงกว่าระดับไข่ เพื่อที่จะไข่จะได้สุกทั่วทั้งใบนะคะ ในเรื่องของการจับเวลานะคะ อันนี้ ที่นักเรียนยกตัวอย่างมานะคะ ถือว่าเป็นไข่ขนาดกลาง ถ้าเกิดว่าเป็นไข่ต้มที่ต้ม 4 นาทีนะคะ อันนี้ต้มในน้ำเดือดแล้วนะคะ อันนี้ไข่เป็นยางมะตูม ถ้าเกิดว่า 6 นาที ไข่ขาวเขาเริ่มสุกค่ะ ส่วนไข่แดงก็เป็นสีส้มอยู่บ้าง นะคะ ไข่ต้มสะสุกทั้งใบ ไข่แดงจะสุกเป็นสีส้ม แต่ถ้าระยะเวลานานไปกว่านั้น 10 นาทีขึ้นไปนะคะ ไข่จะสุกทั้งใบ ทั้งไข่ขาวและไข่แดง ครูฝ้ายคะ ครูนกสงสัย เด็ก ๆ ก็คงอาจจะสงสัยว่าเจ้าไข่ขาวกับไข่แดง ไข่อะไรจะสุกก่อนกันคะ</w:t>
      </w:r>
    </w:p>
    <w:p>
      <w:pPr>
        <w:pStyle w:val="BodyText"/>
      </w:pPr>
      <w:r>
        <w:t xml:space="preserve">(คุณครูณัฐทิยา) ในส่วนของไข่ขาวไข่แดงนะคะ แน่นอนว่าไข่ขาวจะสุกก่อนค่ะ</w:t>
      </w:r>
    </w:p>
    <w:p>
      <w:pPr>
        <w:pStyle w:val="BodyText"/>
      </w:pPr>
      <w:r>
        <w:t xml:space="preserve">(คุณครูสุนทรี) ถูกไหมคะ</w:t>
      </w:r>
    </w:p>
    <w:p>
      <w:pPr>
        <w:pStyle w:val="BodyText"/>
      </w:pPr>
      <w:r>
        <w:t xml:space="preserve">(คุณครูณัฐทิยา) เพราะว่า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ณัฐทิยา) จะมีโปรตีนนะคะ ในตรงนั้นจะมีกรดอมีโนจะทำให้เขานี่สุกได้ง่ายขึ้นนะคะ กว่าไข่แดง เพราะว่าไข่แดงจะเป็นส่วนของไขมันนะคะ แล้วก็เป็นไขมันที่ดีนั่นเอง</w:t>
      </w:r>
    </w:p>
    <w:p>
      <w:pPr>
        <w:pStyle w:val="BodyText"/>
      </w:pPr>
      <w:r>
        <w:t xml:space="preserve">(คุณครูสุนทรี) เห็นไหมคะ ได้ไหมคะ เอาง่าย ๆ เลยนะคะ ไข่ขาวจะอยู่ข้างนอกซึ่งโดนความร้อนไข่ขาวซึ่งอยู่ข้างนอกจะสุกก่อน แล้วกระจายความร้อนมาสู่ไข่แดงข้างในนั่นเองค่ะ เรามาทดสอบความเข้าใจกันหน่อยนะคะ การต้มไข่เด็ก ๆ จำได้ไหม ถ้าเด็ก ๆ จำได้ เดี๋ยวเราจะได้ไปต้มกันได้ค่ะ ขั้นตอนที่ 1 ทำอะไร ขั้นตอนที่ 1 ทำอะไรคะ ครูฝ้าย</w:t>
      </w:r>
    </w:p>
    <w:p>
      <w:pPr>
        <w:pStyle w:val="BodyText"/>
      </w:pPr>
      <w:r>
        <w:t xml:space="preserve">(คุณครูณัฐทิยา) ขั้นตอน</w:t>
      </w:r>
    </w:p>
    <w:p>
      <w:pPr>
        <w:pStyle w:val="BodyText"/>
      </w:pPr>
      <w:r>
        <w:t xml:space="preserve">(คุณครูสุนทรี) ถูกต้องค่ะ ขั้นตอนที่ 2 ค่ะ</w:t>
      </w:r>
    </w:p>
    <w:p>
      <w:pPr>
        <w:pStyle w:val="BodyText"/>
      </w:pPr>
      <w:r>
        <w:t xml:space="preserve">(คุณครูณัฐทิยา) ขั้นตอนที่ 2 นะคะ เราจะเริ่มกันที่เปิดเตาแก๊สค่ะ ตั้งหม้อแล้วนำน้ำใส่ในเตานะคะ ใส่ในหม้อค่ะ แล้วก็ใส่เกลือลงไป</w:t>
      </w:r>
    </w:p>
    <w:p>
      <w:pPr>
        <w:pStyle w:val="BodyText"/>
      </w:pPr>
      <w:r>
        <w:t xml:space="preserve">(คุณครูสุนทรี) ขั้นตอนที่ 2 ต้มน้ำให้เดือด ใส่เกลือนั่นเองค่ะ ขั้นตอนที่ 3 ค่ะ จำได้ไหมคะ จำได้ไหมเอ่ยขั้นตอนที่ 3 ทำอะไร ครูช่วยงงด้วยค่ะ ถ้าจำไม่ได้ไปดูใหม่ค่ะ ถ้าเด็ก ๆ ยังจำไม่ได้ เด็ก ๆ ก็ไม่สามารถไปปฏิบัติได้นะคะ ปฏิบัติได้นะคะ ขั้นตอนที่ 3 นะคะ อย่าลืมว่าน้ำจะต้องทำไมคะ เดือดแล้วถึงใส่ไข่ลงไป อันนี้เป็นเคล็ดลับของคุณครูนะคะซึ่งบางบ้านบอกว่าอาจจะใส่ตอนน้ำยังไม่เดือดก็ได้ ผิดไหมคะ ไม่ผิดค่ะ แต่ตอนนี้เราจะใส่ไข่ตอนน้ำเดือดนั่นเองนะคะ</w:t>
      </w:r>
    </w:p>
    <w:p>
      <w:pPr>
        <w:pStyle w:val="BodyText"/>
      </w:pPr>
      <w:r>
        <w:t xml:space="preserve">(คุณครูณัฐทิยา) คุณครูฝ้ายขอนิดหนึ่งค่ะ ในกรณีที่เด็กอยากทานไข่ลวกหรือไข่ยางมะตูมนะคะ ก็จะต้มในน้ำเดือดนะคะ แล้วใส่ไข่ลงไปแต่กรณีถ้าเด็ก ๆ อยากที่จะต้มไข่สุก สุถึงมากที่สุด เราก็จะต้มตั้งแต่ตอนที่น้ำไม่เดือด ใส่ลงไปพร้อมกันเลยค่ะ เพื่อป้องกันไม่ให้ไข่แตกค่ะคุณครูนก</w:t>
      </w:r>
    </w:p>
    <w:p>
      <w:pPr>
        <w:pStyle w:val="BodyText"/>
      </w:pPr>
      <w:r>
        <w:t xml:space="preserve">(คุณครูสุนทรี) ค่ะ อันนี้ก็เป็นเคล็ดลับของแต่ละคนนะคะ อยากจะเสริมนิดหนึ่งนะคะ เด็ก ๆ อยากจะทานไข่ลวกหรือไข่ยางมะตูมนะคะ ซึ่งเป็นของยังไม่สุก พอยังไม่สุก มันก็แล้วแต่คนด้วย ทานของไม่สุกแล้วไม่เป็นไร แต่บางคนภูมิต้านทพอทานของไม่สุกปุ๊บ อาจจะท้องเสียท้องผูกได้ ทางที่ดีนะคะ สุขบัญญัติสุกนะคะเด็ก ๆ ไปกันต่อเลยค่ะ เข้าใจแล้วนะคะ ขั้นตอนการต้มไข่ค่ะ การจับเวลาในวันนี้นะคะ ถ้านักเรียนมีนาฬิกา มีนาฬิกาก็สามารถจับเวลาได้เลยนะคะ 4 อย่างนี้นะคะ แต่อยากจะเน้นในเรื่องของไข่ให้สุกมากนั่นเองนะคะมาทดสอบความเข้าใจกันได้แล้วนะคะ ต่อไปค่ะ สำหรับในเรื่องของการปลอกและผ่าไข่ค่ะ ซึ่งเด็ก ๆ หลายคนก็อาจจะมีปัญหานะคะ ปอกแกะเปลือกไข่มาทีไร เปลือกไข่ติดไข่ขาวทุกทีนะคะ เรามีเคล็ดลับค่ะ ขั้นที่ 1 นะคะ ท่าที่ 1 นะคะ</w:t>
      </w:r>
    </w:p>
    <w:p>
      <w:pPr>
        <w:pStyle w:val="BodyText"/>
      </w:pPr>
      <w:r>
        <w:t xml:space="preserve">(คุณครูณัฐทิยา) แช่ลงไปในน้ำเย็นนะคะ หรือน้ำที่แช่เย็นมาก็ได้ค่ะ</w:t>
      </w:r>
    </w:p>
    <w:p>
      <w:pPr>
        <w:pStyle w:val="BodyText"/>
      </w:pPr>
      <w:r>
        <w:t xml:space="preserve">(คุณครูสุนทรี) เพราะอะไรคะถึงแช่น้ำเย็น</w:t>
      </w:r>
    </w:p>
    <w:p>
      <w:pPr>
        <w:pStyle w:val="BodyText"/>
      </w:pPr>
      <w:r>
        <w:t xml:space="preserve">(คุณครูณัฐทิยา) เพราะว่าจะทำให้การปลอกเปลือกนี่ง่ายขึ้น แล้วก็เปลือกจะกระเทาะง่ายค่ะ</w:t>
      </w:r>
    </w:p>
    <w:p>
      <w:pPr>
        <w:pStyle w:val="BodyText"/>
      </w:pPr>
      <w:r>
        <w:t xml:space="preserve">(คุณครูสุนทรี) ใช่ค่ะ จะปลอกเปลือกง่ายที่สุดนะคะ หรือหยุดการนำความร้อนเข้าไปสู่ไข่แดงด้วยนะคะ หลังจากนั้นค่ะ กระเทาะเปลือก แล้วค่อย ลอกออก ซึ่งการกระเทาะมากระเทาะให้ทั่วทั้งเปลือกไข่ค่ะ หรือจะนำไข่กับไข่นะคะ มากระเทาะกันเองก็ได้ค่ะ ขั้นที่ 3 นะคะ เวลาที่เราจะผ่าไข่นะคะ เคยไหมคะ เวลาผ่าไข่ เจ้าไข่จะติดใช่ไหมคะ มีเคล็ดลับค่ะ ไปจุ่มน้ำร้อนก่อนนั่นเองค่ะ แล้วไข่ก็จะไม่แตกด้วยค่ะ หรืออาจจะใช้ด้ายค่ะ ด้ายที่เราใช้เย็บผ้า เอามาผ่าไข่ แค่นี้เองค่ะ เด็ก ๆ ก็สามารถผ่าไข่ได้สวยงามแล้วนะคะ ซึ่งด้ายนะคะ ก็ควรจะสะอาดด้วยนะคะ แล้วก็นำมาใช่ผ่าไข่ของเรา ไข่ของเราจะได้สะอาดและน่าทานมากยิ่งขึ้น</w:t>
      </w:r>
    </w:p>
    <w:p>
      <w:pPr>
        <w:pStyle w:val="BodyText"/>
      </w:pPr>
      <w:r>
        <w:t xml:space="preserve">(คุณครูสุนทรี) ต่อไปนะคะ เราจะไปชมการสาธิตการต้มไข่กันค่ะ เดี๋ยวไปดูกันเลยค่ะ ค่ะ ตอนนี้นะคะ เราก็มาชมการสาธิตกัน จะมีเตาแก๊สนะคะ แล้วครูก็มีน้ำเรียบร้อยแล้ว จะมี ไข่เป็ด, ไข่ไก่, ไข่นกกระทาค่ะ วิธีการต้มไข่ไก่นะคะ ขั้นตอนแรกนะคะ ล้างไข่ค่ะ คุณครูก็ล้างไข่มาเรียบร้อยแล้วนะคะ ขั้นตอนที่ 2 ตั้งน้ำนะคะ เราก็จุดเตานะคะ หลังจากนั้นเราก็รอให้น้ำเดือดก่อนนะคะ ไม่เสียเวลานะคะ เรามาดูสิว่าไข่ที่เรานำมาตอนนี้นะคะ เป็นไข่ใหม่หรือไข่เก่า วิธีการสังเกตนะคะ ไข่ค่ะ จะทำไมคะ จะสากนะคะ แล้วก็จะดูได้อีกอย่างหนึ่งก็คือ เราจะใส่น้ำลงไปในนี้นะคะ แล้วถ้าเกิดไข่จม แสดงว่าเป็นไข่ใหม่ ถ้าไข่ลอยแสดงว่าเป็นไข่เก่านั่นเองนะคะ ไข่ใบนี้จะใหม่หรือจะเก่าคะ อันนี้เป็นน้ำสะอาดนะคะเด็ก ๆ เราใส่เยอะนิดหนึ่งนะคะ เพื่อที่จะได้ดูว่าเจ้าไข่ใบนี้นะคะ เป็นไข่เก่าหรือไข่ใหม่ พร้อมหรือยังคะ ไม่ท่วมใช่ไหมคะ ไม่เป็นไรค่ะ เดี๋ยวคุณครูเติมน้ำเพิ่มให้นะคะ เพื่อจะดูว่าไข่นั้นจะลอยขึ้นมาหรือไม่ เห็นไหมคะ ไข่จมนั่นเองนะคะ แสดงว่าไข่นี้เป็นไข่ใหม่นะคะ ไม่ใหม่ได้อย่างไรคะ เพราะคุณครูไปเก็บมากับมือนั่นเองนะคะ เดี๋ยวเรารอน้ำเดือดก่อนนะคะ เราจะต้มไข่กี่ใบกันคะ มี 4 นาที 6 นาที 8 นาทีนะคะ ต้มสัก 5 ลูกนะคะ 5 ใบนั่นเองนะคะ เด็ก ๆ ต้องระมัดระวังอุปกรณ์นะคะ อย่าเล่นกันนะคะ เดี๋ยวไข่จะตกแตกนะคะ เราจะสังเกตได้อย่างไรว่าน้ำเดือดแล้ว ถ้าน้ำเดือดแล้วมันก็จะทำไมคะ มีฟองอากาศขึ้นมา หรือภาษาชาวบ้านเรียกว่า</w:t>
      </w:r>
      <w:r>
        <w:t xml:space="preserve"> </w:t>
      </w:r>
      <w:r>
        <w:t xml:space="preserve">“</w:t>
      </w:r>
      <w:r>
        <w:t xml:space="preserve">น้ำพุ่ง</w:t>
      </w:r>
      <w:r>
        <w:t xml:space="preserve">”</w:t>
      </w:r>
      <w:r>
        <w:t xml:space="preserve"> </w:t>
      </w:r>
      <w:r>
        <w:t xml:space="preserve">ไม่เล่นกันนะคะ ระมัดระวังด้วยนะคะ ไม่เล่นกันนะคะ สังเกตนะคะ น้ำเราทำไมคะ เริ่มมีปฏิกิริยาแล้วค่ะ เริ่มใกล้เดือดแล้วนะคะ เห็นฟองอากาศไหมคะ เริ่มแล้วค่ะ เรารอให้เดือดเต็มที่ก่อนนะคะ อย่าลืมนะคะ เราจะมีตัวช่วยที่จะทำให้ไข่ของเราแกะง่ายนั่นก็คืออะไรคะ คือเกลือนั่นเองนะคะ เราก็ใส่เกลือลงไปค่ะ ตอนนี้เราก็จะสามารถใส่ไข่ได้นะคะ ถ้าเด็ก ๆ กลัวว่าใส่ไข่มันจะร้อนลวกมือ เด็ก ๆ สามารถหากระชอน หรือทับพีหรืออุปกรณ์อื่น ๆ นะคะ มาช่วยได้นะคะ เวลาใส่ลงไปนักเรียนต้องระวังด้วยนะคะ ค่อย ๆ เห็นไหมคะ ไข่นี้นะคะ จะมีฟองอากาศนะคะ เห็นไหมคะ จะมีฟองอากาศนะคะ ใบที่ 1 นะคะ คุณครูจะเพิ่มไข่นะคะ เบามือนิดหนึ่งนะคะ เด็ก ๆ อย่าลืมจับเวลาด้วยนะคะ 2 3 นะคะ คุณครูเรียงมาเลยนะคะ ใบที่ 4 ค่ะ แต่ถ้าเกิดว่า เรานั้นอยากให้ไข่นั้นสุกทั้งใบนะคะ นักเรียนก็รอเวลาที่ 8 นาที่ 10 นาที เลยก็ได้นะคะ รอสักครู่หนึ่งนะคะ ตอนนี้ครูดูนาฬิกาอยู่นะคะ ว่าครบหรือยัง ดูเวลาก่อนนะคะ เราเตรียมน้ำไว้เลยนะคะ สำหรับน็อคไข่ค่ะ เพื่อที่จะไม่ให้ไข่แดงนั้นสุกมากเกินไปนะคะ คุณครูจะใช้น้ำแข็งนะคะ ตอนนี้นะคะ เราก็ครบ 4 นาทีแล้วนะคะ ก็นำไข่ที่ว่าเป็นยางมะตูมขึ้นมาค่ะ หลังจากนั้นนะคะ รีบไปแช่ในน้ำเย็นนะคะ ส่วนเจ้าไข่ที่เหลือนะคะ เราจะทำให้สุกทั้งใบ เราก็ปล่อยเขาไปแบบนั้นค่ะ เมื่อน็อคน้ำเย็นเสร็จแล้วนะคะ เวลาที่เราจะกะเทาะไข่นะคะ เราใช้ด้ามช้อนนะคะ กระเทาะให้ทั่ว ซึ่งตอนนี้เวลาคุณครูแกะไข่ ด้วยตอนนี้เป็นถุงมือนะคะ ก็ทำให้มันติดมือนะคะ ซึ่งถ้าเด็ก ๆ ทำอยู่ที่บ้านนะคะ อาจจะไม่ติดมือก็ได้นะคะ ตอนนี้คุณครูขออนุญาตถอดถุงมือก่อนนะคะ จะไม่ค่อยสะดวกในการทำงานนะคะ ซึ่งมือคุณครูก็ได้ล้างมาเรียบร้อยแล้วนะคะ เวลาที่เราจะประกอบอาหารทุกครั้งนะคะ เราควรที่จะล้างมือทำความสะอาดนะคะ นะคะ ออกได้ง่ายขึ้นเลยค่ะ ตอนนี้ขออนุญาตปิดเตาแก๊สก่อนนะคะ รู้สึกว่าไข่เรานั้นสุกดีแล้วนะคะ แล้วก็นำไข่นะคะ ขึ้นมาแช่ในน้ำเย็นเลยค่ะ เพื่อไม่ให้สุกไปมากกว่านี้นะคะ ถ้าตรงไหนที่ยังกะเทาะไม่ดีนะคะ นักเรียนสามารถกระเทาะเพิ่มได้นะคะ ยิ่งถ้าเกิดว่ามีเปลือกไข่ติด… กะเทาะแบบนี้แล้วมีเปลือกติดอย่างนี้แสดงว่าเป็นไข่ใหม่นั่นเองนะคะ นะคะ เป็นไข่ใหม่มากนั่นเอง เดี๋ยวคุณครูจะสาธิตโดยการใช้ด้ายนะคะ อันนี้จะขอให้ด้ายสีนะคะ แต่จริง ๆ อาจจะใช้ด้ายสีขาวนะคะ ควรจะใช้ด้ายสีขาวเลยล่ะค่ะ ควรจะใช้ด้ายสีม่วงเพื่อนักเรียนจะได้เห็นชัดเจนยิ่งขึ้นนะคะ เห็นไหมคะ ไข่เป็นยางมะตูมมันอาจจะแกะยากด้วยนะคะ เดี๋ยวดูไข่ที่สุกนะคะ เจ้าเปลือกไข่และน้ำตรงนี้นะคะ นักเรียนสามารถนำไปรดน้ำต้นไม่ได้นะคะ เพื่อที่จะได้เป็นปุ๋ยให้กับต้นไม้ต่อไปนะคะถ้าไข่ที่สุกมากแล้วจะแกะง่ายขึ้นค่ะ เห็นไหมคะ รอบนี้นะคะ คุณครูขอใช้มีด ลองชุบกับน้ำร้อนดูนะคะ มาดูว่าผลจะเป็นอย่างไรบ้างสำหรับเวลาที่นักเรียนจะใช้มีดผ่าไข่นั้นจะต้องระมัดระวังด้วยนะคะ เพราะมีดเป็นของมีคมนะคะ เห็นไหมคะ แล้ววางมีดให้เรียบร้อยด้วยนะคะ ระมัดระวังอันตรายด้วยนะคะ นักเรียนสังเกตไข่ 2 ใบนี้นะคะ เจ้าไข่แดงที่ยังไม่สุกนี้นะคะ เราเรียกว่าไข่ยางมะตูมนะคะ ส่วนไข่ที่สุกแล้วแบบสีขาวด้านนี้นะคะ ไข่ต้มที่สุกแล้วนั่นเอง เวลาที่เราจะทานไข่ ควรจะรับประทานไข่ที่สุกนั่นเองนะคะ เพื่อสุขภาพของตัวเองค่ะ หลังจากที่เด็ก ๆ ชมการสาธิตเสร็จแล้วนะคะ หลังจากนี้ก็เป็นหน้าที่ของเด็ก ๆ แล้วค่ะ นั่นก็คือขั้นตอนการทำกิจกรรมนั่นเองค่ะ ทำอะไรบ้างคะ ครูฝ้าย ก็ให้เด็ก ๆ นะคะ แบ่งกลุ่มตามความเหมาะสมของตนเองนะคะ รวมไปถึงเด็ก ๆ นะคะ ปฏิบัติการทำไข่ต้ม และสำหรับบทบาทของคุณครูปลายทางนะคะ ให้คุณครูช่วยเด็ก ๆ ในการแบ่งกลุ่มตามความเหมาะสม หลังจากนั้นให้คุณครูแจกใบงานที่ 7 นะคะ ใบงานนี้ก็ชื่อเรื่องการประกอบอาหารประเภทไข่ต้มนะคะ หรือประเภทไข่ต้มนั่นเองค่ะ ต่อไปค่ะ รวมไปถึงคุณครูนะคะ ได้ช่วยกันดูแลและให้คำปรึกษาแก่เด็ก ๆ ได้เช่นกันค่ะ ต้องระมัดระวังด้วยนะคะ เพราะว่าเราต้มนะคะ มีน้ำร้อนนะคะ อาจจะเกิดอุบัติเหตุได้นะคะ ไม่เล่นกันนะคะ แล้วก็อยากลืมนะคะ ใบงานค่ะ ซึ่งนักเรียนทำงาน คือ ต้มไข่เป็นกลุ่ม แต่ใบงานนะคะ ขอให้ทำเป็นเดี่ยวนะคะ ว่าเราทำอะไรไปแล้วบ้าง จดรายละเอียดตนเองนะคะ นำกลับไที่บ้านได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ในการปฏิบัติกิจกรรมแล้ว ตอนนี้ให้เด็ก ๆ ลองมาฟังสรุปบทเรียนกันในวันนี้กันค่ะ สรุปบทเรียนในวันนี้นะคะ การประกอบอาหารด้วยการต่มไข่นะคะ แล้วก็มีประโยชน์ด้วยนะคะ สำหรับบทเรียนครั้งต่อไปค่ะ</w:t>
      </w:r>
    </w:p>
    <w:p>
      <w:pPr>
        <w:pStyle w:val="BodyText"/>
      </w:pPr>
      <w:r>
        <w:t xml:space="preserve">(คุณครูณัฐทิยา) สำหรับในส่วนของบทเรียนครั้งต่อไปนะคะ ก็เป็นเรื่องมารยาทในการต้อนรับบิดา มารดา หรือผู้ฝกครองในโอกาสต่าง ๆ นะคะ สำหรับใบงานนะคะ ก็จะมีใบงานก็เช่นกันค่ะ เป็นเรื่องของการต้อนรับบิดามารดาหรือผู้ปกครองในโอกาสต่าง ๆ ค่ะ</w:t>
      </w:r>
    </w:p>
    <w:p>
      <w:pPr>
        <w:pStyle w:val="BodyText"/>
      </w:pPr>
      <w:r>
        <w:t xml:space="preserve">(คุณครูสุนทรี) ซึ่งเด็ก ๆ นะคะ หรือคุณครูนะคะ สามารถดาวน์โหลดได้เองที่ DLTV.ac.th ค่ะ สำหรับวันนี้นะคะ ครูนกและครูฝ้าย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7. การประกอบอาหารประเภท(ต้ม)ไข่</dc:title>
  <dc:creator/>
  <cp:keywords/>
  <dcterms:created xsi:type="dcterms:W3CDTF">2021-10-20T03:27:01Z</dcterms:created>
  <dcterms:modified xsi:type="dcterms:W3CDTF">2021-10-20T0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ตุลาคม 2564 เวลา 09.00 น.</vt:lpwstr>
  </property>
  <property fmtid="{D5CDD505-2E9C-101B-9397-08002B2CF9AE}" pid="3" name="subtitle">
    <vt:lpwstr/>
  </property>
</Properties>
</file>